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2BE49" w14:textId="56FDCC11" w:rsidR="00D26C33" w:rsidRPr="00B74709" w:rsidRDefault="00E33327" w:rsidP="00B74709">
      <w:pPr>
        <w:pStyle w:val="Heading1"/>
        <w:jc w:val="center"/>
        <w:rPr>
          <w:rFonts w:cstheme="minorHAnsi"/>
          <w:sz w:val="48"/>
          <w:szCs w:val="48"/>
        </w:rPr>
      </w:pPr>
      <w:r w:rsidRPr="00D26C33">
        <w:rPr>
          <w:rFonts w:cstheme="minorHAnsi"/>
          <w:sz w:val="48"/>
          <w:szCs w:val="48"/>
          <w:lang w:val="bg-BG"/>
        </w:rPr>
        <w:t>Софтуниада 202</w:t>
      </w:r>
      <w:r w:rsidR="009F5163" w:rsidRPr="00D26C33">
        <w:rPr>
          <w:rFonts w:cstheme="minorHAnsi"/>
          <w:sz w:val="48"/>
          <w:szCs w:val="48"/>
        </w:rPr>
        <w:t>4</w:t>
      </w:r>
    </w:p>
    <w:p w14:paraId="258F1761" w14:textId="4F1A4569" w:rsidR="000B7D56" w:rsidRPr="008C108D" w:rsidRDefault="00343F9D" w:rsidP="000B7D56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 w:rsidR="00D26C33">
        <w:rPr>
          <w:lang w:val="en-US"/>
        </w:rPr>
        <w:t>0</w:t>
      </w:r>
      <w:r w:rsidR="008C108D">
        <w:t>3</w:t>
      </w:r>
      <w:r>
        <w:t>.</w:t>
      </w:r>
      <w:r w:rsidR="00DB41F7">
        <w:rPr>
          <w:lang w:val="en-GB"/>
        </w:rPr>
        <w:t xml:space="preserve"> </w:t>
      </w:r>
      <w:r w:rsidR="008C108D">
        <w:t>Най-големи числа</w:t>
      </w:r>
    </w:p>
    <w:p w14:paraId="391EBFFA" w14:textId="129FA342" w:rsidR="008C108D" w:rsidRDefault="0024031C" w:rsidP="000B7D56">
      <w:pPr>
        <w:rPr>
          <w:lang w:val="bg-BG"/>
        </w:rPr>
      </w:pPr>
      <w:r>
        <w:rPr>
          <w:lang w:val="bg-BG"/>
        </w:rPr>
        <w:t xml:space="preserve">Напишете програма, която получава </w:t>
      </w:r>
      <w:r w:rsidR="008C108D">
        <w:rPr>
          <w:b/>
          <w:bCs/>
          <w:lang w:val="bg-BG"/>
        </w:rPr>
        <w:t>масив</w:t>
      </w:r>
      <w:r w:rsidR="00717B05">
        <w:rPr>
          <w:b/>
          <w:bCs/>
          <w:lang w:val="bg-BG"/>
        </w:rPr>
        <w:t xml:space="preserve"> от цели числа, разделени с интервал</w:t>
      </w:r>
      <w:r w:rsidR="008C108D">
        <w:rPr>
          <w:b/>
          <w:bCs/>
          <w:lang w:val="bg-BG"/>
        </w:rPr>
        <w:t xml:space="preserve"> и цяло число </w:t>
      </w:r>
      <w:r w:rsidR="008C108D">
        <w:rPr>
          <w:b/>
          <w:bCs/>
        </w:rPr>
        <w:t>K (</w:t>
      </w:r>
      <w:r w:rsidR="008C108D">
        <w:rPr>
          <w:b/>
          <w:bCs/>
          <w:lang w:val="bg-BG"/>
        </w:rPr>
        <w:t>брой на най-големите числа)</w:t>
      </w:r>
      <w:r w:rsidR="00717B05">
        <w:rPr>
          <w:b/>
          <w:bCs/>
          <w:lang w:val="bg-BG"/>
        </w:rPr>
        <w:t xml:space="preserve">. </w:t>
      </w:r>
      <w:r w:rsidR="00717B05">
        <w:rPr>
          <w:lang w:val="bg-BG"/>
        </w:rPr>
        <w:t xml:space="preserve">Намерете </w:t>
      </w:r>
      <w:r w:rsidR="008C108D">
        <w:t>K</w:t>
      </w:r>
      <w:r w:rsidR="008C108D">
        <w:rPr>
          <w:lang w:val="bg-BG"/>
        </w:rPr>
        <w:t xml:space="preserve"> на </w:t>
      </w:r>
      <w:r w:rsidR="008C108D" w:rsidRPr="008C108D">
        <w:rPr>
          <w:lang w:val="bg-BG"/>
        </w:rPr>
        <w:t xml:space="preserve">брой от най-големите стойности </w:t>
      </w:r>
      <w:r w:rsidR="00A627F2">
        <w:rPr>
          <w:lang w:val="bg-BG"/>
        </w:rPr>
        <w:t>на</w:t>
      </w:r>
      <w:r w:rsidR="008C108D" w:rsidRPr="008C108D">
        <w:rPr>
          <w:lang w:val="bg-BG"/>
        </w:rPr>
        <w:t xml:space="preserve"> масив</w:t>
      </w:r>
      <w:r w:rsidR="008C108D">
        <w:rPr>
          <w:lang w:val="bg-BG"/>
        </w:rPr>
        <w:t>а</w:t>
      </w:r>
      <w:r w:rsidR="008C108D" w:rsidRPr="008C108D">
        <w:rPr>
          <w:lang w:val="bg-BG"/>
        </w:rPr>
        <w:t xml:space="preserve"> от цели числа</w:t>
      </w:r>
      <w:r w:rsidR="008C108D">
        <w:rPr>
          <w:lang w:val="bg-BG"/>
        </w:rPr>
        <w:t>.</w:t>
      </w:r>
    </w:p>
    <w:p w14:paraId="702156E4" w14:textId="76020D5B" w:rsidR="0035727A" w:rsidRDefault="00717B05" w:rsidP="000B7D56">
      <w:pPr>
        <w:rPr>
          <w:b/>
          <w:bCs/>
          <w:lang w:val="bg-BG"/>
        </w:rPr>
      </w:pPr>
      <w:r w:rsidRPr="00717B05">
        <w:rPr>
          <w:b/>
          <w:bCs/>
          <w:u w:val="single"/>
          <w:lang w:val="bg-BG"/>
        </w:rPr>
        <w:t>Пример</w:t>
      </w:r>
      <w:r w:rsidRPr="00717B05">
        <w:rPr>
          <w:b/>
          <w:bCs/>
          <w:lang w:val="bg-BG"/>
        </w:rPr>
        <w:t xml:space="preserve">: </w:t>
      </w:r>
      <w:r w:rsidR="008C108D" w:rsidRPr="008C108D">
        <w:rPr>
          <w:b/>
          <w:bCs/>
          <w:lang w:val="bg-BG"/>
        </w:rPr>
        <w:t xml:space="preserve">Нека кажем, че </w:t>
      </w:r>
      <w:r w:rsidR="008C108D">
        <w:rPr>
          <w:b/>
          <w:bCs/>
        </w:rPr>
        <w:t xml:space="preserve">K = </w:t>
      </w:r>
      <w:r w:rsidR="008C108D" w:rsidRPr="008C108D">
        <w:rPr>
          <w:b/>
          <w:bCs/>
          <w:lang w:val="bg-BG"/>
        </w:rPr>
        <w:t xml:space="preserve">4, </w:t>
      </w:r>
      <w:r w:rsidR="008C108D">
        <w:rPr>
          <w:b/>
          <w:bCs/>
          <w:lang w:val="bg-BG"/>
        </w:rPr>
        <w:t>това</w:t>
      </w:r>
      <w:r w:rsidR="008C108D" w:rsidRPr="008C108D">
        <w:rPr>
          <w:b/>
          <w:bCs/>
          <w:lang w:val="bg-BG"/>
        </w:rPr>
        <w:t xml:space="preserve"> означава, че трябва да намерим четирите най-големи числа от масива.</w:t>
      </w:r>
    </w:p>
    <w:p w14:paraId="0C768827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1F9CBD4D" w14:textId="3B3021A3" w:rsidR="00A43132" w:rsidRPr="00631DF1" w:rsidRDefault="00A43132" w:rsidP="00A43132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  <w:lang w:val="bg-BG"/>
        </w:rPr>
        <w:t>масив</w:t>
      </w:r>
      <w:r w:rsidR="00717B05" w:rsidRPr="00A43132">
        <w:rPr>
          <w:b/>
          <w:bCs/>
          <w:lang w:val="bg-BG"/>
        </w:rPr>
        <w:t xml:space="preserve"> от числа, разделени с интервал</w:t>
      </w:r>
    </w:p>
    <w:p w14:paraId="207B7C90" w14:textId="18C6E349" w:rsidR="00631DF1" w:rsidRPr="00631DF1" w:rsidRDefault="00631DF1" w:rsidP="00631DF1">
      <w:pPr>
        <w:pStyle w:val="ListParagraph"/>
        <w:numPr>
          <w:ilvl w:val="1"/>
          <w:numId w:val="42"/>
        </w:numPr>
        <w:rPr>
          <w:lang w:val="bg-BG"/>
        </w:rPr>
      </w:pPr>
      <w:r>
        <w:rPr>
          <w:b/>
          <w:bCs/>
          <w:lang w:val="bg-BG"/>
        </w:rPr>
        <w:t xml:space="preserve">Броят на числата в масива ще е </w:t>
      </w:r>
      <w:r>
        <w:rPr>
          <w:b/>
          <w:bCs/>
        </w:rPr>
        <w:t>[1…100]</w:t>
      </w:r>
    </w:p>
    <w:p w14:paraId="5FD8E7CA" w14:textId="7896B04F" w:rsidR="00631DF1" w:rsidRPr="00A43132" w:rsidRDefault="00631DF1" w:rsidP="00631DF1">
      <w:pPr>
        <w:pStyle w:val="ListParagraph"/>
        <w:numPr>
          <w:ilvl w:val="1"/>
          <w:numId w:val="42"/>
        </w:numPr>
        <w:rPr>
          <w:lang w:val="bg-BG"/>
        </w:rPr>
      </w:pPr>
      <w:r>
        <w:rPr>
          <w:b/>
          <w:bCs/>
          <w:lang w:val="bg-BG"/>
        </w:rPr>
        <w:t xml:space="preserve">Всички числа в масива, ще са цели числа в диапазона </w:t>
      </w:r>
      <w:r>
        <w:rPr>
          <w:b/>
          <w:bCs/>
        </w:rPr>
        <w:t>[</w:t>
      </w:r>
      <w:r>
        <w:rPr>
          <w:b/>
          <w:bCs/>
          <w:lang w:val="bg-BG"/>
        </w:rPr>
        <w:t>-1 000 000...1 000 000</w:t>
      </w:r>
      <w:r>
        <w:rPr>
          <w:b/>
          <w:bCs/>
        </w:rPr>
        <w:t>]</w:t>
      </w:r>
    </w:p>
    <w:p w14:paraId="07B18800" w14:textId="691E1F9B" w:rsidR="00A43132" w:rsidRPr="00A43132" w:rsidRDefault="00A43132" w:rsidP="00A43132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  <w:lang w:val="bg-BG"/>
        </w:rPr>
        <w:t xml:space="preserve">К – цяло число в интервала </w:t>
      </w:r>
      <w:r>
        <w:rPr>
          <w:b/>
          <w:bCs/>
        </w:rPr>
        <w:t>[1….10]</w:t>
      </w:r>
    </w:p>
    <w:p w14:paraId="777DD5C5" w14:textId="77777777" w:rsidR="007E1DAB" w:rsidRPr="00717B05" w:rsidRDefault="007E1DAB" w:rsidP="00491F49">
      <w:pPr>
        <w:pStyle w:val="Heading3"/>
        <w:jc w:val="both"/>
      </w:pPr>
      <w:r w:rsidRPr="00B57630">
        <w:rPr>
          <w:lang w:val="bg-BG"/>
        </w:rPr>
        <w:t>Изход</w:t>
      </w:r>
    </w:p>
    <w:p w14:paraId="317EE80B" w14:textId="1A1A7016" w:rsidR="003570FC" w:rsidRPr="00A43132" w:rsidRDefault="000B7D56" w:rsidP="00784624">
      <w:pPr>
        <w:tabs>
          <w:tab w:val="left" w:pos="7320"/>
        </w:tabs>
        <w:jc w:val="both"/>
        <w:rPr>
          <w:b/>
          <w:bCs/>
          <w:sz w:val="24"/>
          <w:szCs w:val="24"/>
          <w:lang w:val="bg-BG"/>
        </w:rPr>
      </w:pPr>
      <w:r w:rsidRPr="00717B05">
        <w:rPr>
          <w:b/>
          <w:bCs/>
          <w:sz w:val="24"/>
          <w:szCs w:val="24"/>
          <w:lang w:val="bg-BG"/>
        </w:rPr>
        <w:t>Да се отпечата</w:t>
      </w:r>
      <w:r w:rsidR="00A43132">
        <w:rPr>
          <w:b/>
          <w:bCs/>
          <w:sz w:val="24"/>
          <w:szCs w:val="24"/>
          <w:lang w:val="bg-BG"/>
        </w:rPr>
        <w:t>т най-големите числа</w:t>
      </w:r>
      <w:r w:rsidR="006A0039">
        <w:rPr>
          <w:b/>
          <w:bCs/>
          <w:sz w:val="24"/>
          <w:szCs w:val="24"/>
        </w:rPr>
        <w:t xml:space="preserve"> </w:t>
      </w:r>
      <w:r w:rsidR="006A0039">
        <w:rPr>
          <w:b/>
          <w:bCs/>
          <w:sz w:val="24"/>
          <w:szCs w:val="24"/>
          <w:lang w:val="bg-BG"/>
        </w:rPr>
        <w:t>във възходящ ред</w:t>
      </w:r>
      <w:r w:rsidR="00A43132">
        <w:rPr>
          <w:b/>
          <w:bCs/>
          <w:sz w:val="24"/>
          <w:szCs w:val="24"/>
          <w:lang w:val="bg-BG"/>
        </w:rPr>
        <w:t>, всяко на нов ред</w:t>
      </w:r>
    </w:p>
    <w:p w14:paraId="6C98C30A" w14:textId="77777777" w:rsidR="007E1DAB" w:rsidRPr="003C0CF3" w:rsidRDefault="007E1DAB" w:rsidP="007E1DA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pPr w:leftFromText="180" w:rightFromText="180" w:vertAnchor="text" w:tblpY="1"/>
        <w:tblOverlap w:val="never"/>
        <w:tblW w:w="8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3780"/>
        <w:gridCol w:w="2700"/>
      </w:tblGrid>
      <w:tr w:rsidR="00112B8D" w:rsidRPr="00B57630" w14:paraId="6604E6B1" w14:textId="77777777" w:rsidTr="00112B8D">
        <w:trPr>
          <w:trHeight w:val="210"/>
        </w:trPr>
        <w:tc>
          <w:tcPr>
            <w:tcW w:w="2425" w:type="dxa"/>
            <w:shd w:val="clear" w:color="auto" w:fill="D9D9D9"/>
          </w:tcPr>
          <w:p w14:paraId="7D27032E" w14:textId="0915328C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80" w:type="dxa"/>
            <w:shd w:val="clear" w:color="auto" w:fill="D9D9D9"/>
          </w:tcPr>
          <w:p w14:paraId="3B7F36B1" w14:textId="62A536A2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00" w:type="dxa"/>
            <w:shd w:val="clear" w:color="auto" w:fill="D9D9D9"/>
          </w:tcPr>
          <w:p w14:paraId="1A61F90C" w14:textId="77777777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12B8D" w:rsidRPr="00B57630" w14:paraId="79B51B6C" w14:textId="77777777" w:rsidTr="00112B8D">
        <w:trPr>
          <w:trHeight w:val="328"/>
        </w:trPr>
        <w:tc>
          <w:tcPr>
            <w:tcW w:w="2425" w:type="dxa"/>
          </w:tcPr>
          <w:p w14:paraId="0D40EB5F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3 67 34 12 39 27</w:t>
            </w:r>
          </w:p>
          <w:p w14:paraId="3137277C" w14:textId="0E924C12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</w:t>
            </w:r>
          </w:p>
        </w:tc>
        <w:tc>
          <w:tcPr>
            <w:tcW w:w="3780" w:type="dxa"/>
          </w:tcPr>
          <w:p w14:paraId="5B7D92B7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(['23 67 34 12 39 27',</w:t>
            </w:r>
          </w:p>
          <w:p w14:paraId="65130F42" w14:textId="4EF30116" w:rsidR="00112B8D" w:rsidRPr="0035727A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'2'])</w:t>
            </w:r>
          </w:p>
        </w:tc>
        <w:tc>
          <w:tcPr>
            <w:tcW w:w="2700" w:type="dxa"/>
          </w:tcPr>
          <w:p w14:paraId="43B7702E" w14:textId="5A7F397A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39</w:t>
            </w:r>
          </w:p>
          <w:p w14:paraId="1CE8DF3D" w14:textId="1B6D20C9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67</w:t>
            </w:r>
          </w:p>
        </w:tc>
      </w:tr>
    </w:tbl>
    <w:p w14:paraId="67B534EB" w14:textId="0C7FDF5A" w:rsidR="0035727A" w:rsidRPr="005211D6" w:rsidRDefault="0035727A" w:rsidP="005211D6">
      <w:pPr>
        <w:spacing w:before="120"/>
        <w:rPr>
          <w:lang w:val="bg-BG"/>
        </w:rPr>
      </w:pPr>
    </w:p>
    <w:p w14:paraId="4CBA4376" w14:textId="1FAA6A1A" w:rsidR="00143687" w:rsidRPr="005211D6" w:rsidRDefault="00143687" w:rsidP="005211D6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8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3780"/>
        <w:gridCol w:w="2700"/>
      </w:tblGrid>
      <w:tr w:rsidR="00112B8D" w:rsidRPr="00B57630" w14:paraId="21C7CDDB" w14:textId="77777777" w:rsidTr="00112B8D">
        <w:trPr>
          <w:trHeight w:val="210"/>
        </w:trPr>
        <w:tc>
          <w:tcPr>
            <w:tcW w:w="2425" w:type="dxa"/>
            <w:shd w:val="clear" w:color="auto" w:fill="D9D9D9"/>
          </w:tcPr>
          <w:p w14:paraId="595E0A33" w14:textId="6AC94DE2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80" w:type="dxa"/>
            <w:shd w:val="clear" w:color="auto" w:fill="D9D9D9"/>
          </w:tcPr>
          <w:p w14:paraId="7B51F533" w14:textId="01B7D14B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00" w:type="dxa"/>
            <w:shd w:val="clear" w:color="auto" w:fill="D9D9D9"/>
          </w:tcPr>
          <w:p w14:paraId="1238A2BC" w14:textId="77777777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12B8D" w:rsidRPr="0035727A" w14:paraId="624C82CF" w14:textId="77777777" w:rsidTr="00112B8D">
        <w:trPr>
          <w:trHeight w:val="328"/>
        </w:trPr>
        <w:tc>
          <w:tcPr>
            <w:tcW w:w="2425" w:type="dxa"/>
          </w:tcPr>
          <w:p w14:paraId="47BDCA31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6</w:t>
            </w: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3 </w:t>
            </w: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9</w:t>
            </w: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7 </w:t>
            </w: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3</w:t>
            </w: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 3</w:t>
            </w: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</w:t>
            </w: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 5</w:t>
            </w:r>
          </w:p>
          <w:p w14:paraId="0A366ACC" w14:textId="570293A4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3</w:t>
            </w:r>
          </w:p>
        </w:tc>
        <w:tc>
          <w:tcPr>
            <w:tcW w:w="3780" w:type="dxa"/>
          </w:tcPr>
          <w:p w14:paraId="50E35FCF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(['63 97 32 31 5',</w:t>
            </w:r>
          </w:p>
          <w:p w14:paraId="09310FF2" w14:textId="04E4998D" w:rsidR="00112B8D" w:rsidRPr="000B7D56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'3'])</w:t>
            </w:r>
          </w:p>
        </w:tc>
        <w:tc>
          <w:tcPr>
            <w:tcW w:w="2700" w:type="dxa"/>
          </w:tcPr>
          <w:p w14:paraId="10467E11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32</w:t>
            </w:r>
          </w:p>
          <w:p w14:paraId="7153F6CA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63</w:t>
            </w:r>
          </w:p>
          <w:p w14:paraId="3A3D7208" w14:textId="67AF02B8" w:rsidR="00112B8D" w:rsidRPr="00A43132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97</w:t>
            </w:r>
          </w:p>
        </w:tc>
      </w:tr>
    </w:tbl>
    <w:p w14:paraId="4FB67E9E" w14:textId="77777777" w:rsidR="00B53BAF" w:rsidRPr="0060713A" w:rsidRDefault="00B53BAF" w:rsidP="005211D6">
      <w:pPr>
        <w:spacing w:before="120"/>
      </w:pPr>
    </w:p>
    <w:tbl>
      <w:tblPr>
        <w:tblStyle w:val="TableGrid"/>
        <w:tblpPr w:leftFromText="180" w:rightFromText="180" w:vertAnchor="text" w:horzAnchor="margin" w:tblpY="545"/>
        <w:tblOverlap w:val="never"/>
        <w:tblW w:w="8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3780"/>
        <w:gridCol w:w="2700"/>
      </w:tblGrid>
      <w:tr w:rsidR="00112B8D" w:rsidRPr="00B57630" w14:paraId="283D6917" w14:textId="77777777" w:rsidTr="00112B8D">
        <w:trPr>
          <w:trHeight w:val="210"/>
        </w:trPr>
        <w:tc>
          <w:tcPr>
            <w:tcW w:w="2425" w:type="dxa"/>
            <w:shd w:val="clear" w:color="auto" w:fill="D9D9D9"/>
          </w:tcPr>
          <w:p w14:paraId="09F2811E" w14:textId="1EB347AC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80" w:type="dxa"/>
            <w:shd w:val="clear" w:color="auto" w:fill="D9D9D9"/>
          </w:tcPr>
          <w:p w14:paraId="3844C833" w14:textId="6290A419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00" w:type="dxa"/>
            <w:shd w:val="clear" w:color="auto" w:fill="D9D9D9"/>
          </w:tcPr>
          <w:p w14:paraId="41C11B34" w14:textId="77777777" w:rsidR="00112B8D" w:rsidRPr="00B57630" w:rsidRDefault="00112B8D" w:rsidP="00112B8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12B8D" w:rsidRPr="0035727A" w14:paraId="74971975" w14:textId="77777777" w:rsidTr="00112B8D">
        <w:trPr>
          <w:trHeight w:val="328"/>
        </w:trPr>
        <w:tc>
          <w:tcPr>
            <w:tcW w:w="2425" w:type="dxa"/>
          </w:tcPr>
          <w:p w14:paraId="5ED1500C" w14:textId="77777777" w:rsidR="00112B8D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D06DA1">
              <w:rPr>
                <w:rFonts w:ascii="Consolas" w:eastAsia="Calibri" w:hAnsi="Consolas" w:cs="Times New Roman"/>
                <w:sz w:val="24"/>
                <w:szCs w:val="24"/>
              </w:rPr>
              <w:t xml:space="preserve">2 3 5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1</w:t>
            </w:r>
            <w:r w:rsidRPr="00D06DA1">
              <w:rPr>
                <w:rFonts w:ascii="Consolas" w:eastAsia="Calibri" w:hAnsi="Consolas" w:cs="Times New Roman"/>
                <w:sz w:val="24"/>
                <w:szCs w:val="24"/>
              </w:rPr>
              <w:t>8 7 11 13</w:t>
            </w:r>
          </w:p>
          <w:p w14:paraId="16F755B4" w14:textId="1EF8CFE7" w:rsidR="00112B8D" w:rsidRPr="00D06DA1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5</w:t>
            </w:r>
          </w:p>
        </w:tc>
        <w:tc>
          <w:tcPr>
            <w:tcW w:w="3780" w:type="dxa"/>
          </w:tcPr>
          <w:p w14:paraId="31BA1047" w14:textId="77777777" w:rsidR="006C2C76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</w:rPr>
              <w:t>(['2 3 5 18 7 11 13',</w:t>
            </w:r>
          </w:p>
          <w:p w14:paraId="56F570F8" w14:textId="6F51D735" w:rsidR="00112B8D" w:rsidRPr="00A43132" w:rsidRDefault="00112B8D" w:rsidP="00112B8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112B8D">
              <w:rPr>
                <w:rFonts w:ascii="Consolas" w:eastAsia="Calibri" w:hAnsi="Consolas" w:cs="Times New Roman"/>
                <w:sz w:val="24"/>
                <w:szCs w:val="24"/>
              </w:rPr>
              <w:t>'5'])</w:t>
            </w:r>
          </w:p>
        </w:tc>
        <w:tc>
          <w:tcPr>
            <w:tcW w:w="2700" w:type="dxa"/>
          </w:tcPr>
          <w:p w14:paraId="156A8E94" w14:textId="77777777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6A0039">
              <w:rPr>
                <w:rFonts w:ascii="Consolas" w:eastAsia="Calibri" w:hAnsi="Consolas" w:cs="Times New Roman"/>
                <w:bCs/>
                <w:sz w:val="24"/>
                <w:szCs w:val="24"/>
              </w:rPr>
              <w:t>5</w:t>
            </w:r>
          </w:p>
          <w:p w14:paraId="33EC7AEB" w14:textId="77777777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6A0039">
              <w:rPr>
                <w:rFonts w:ascii="Consolas" w:eastAsia="Calibri" w:hAnsi="Consolas" w:cs="Times New Roman"/>
                <w:bCs/>
                <w:sz w:val="24"/>
                <w:szCs w:val="24"/>
              </w:rPr>
              <w:t>7</w:t>
            </w:r>
          </w:p>
          <w:p w14:paraId="123447DD" w14:textId="77777777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6A0039">
              <w:rPr>
                <w:rFonts w:ascii="Consolas" w:eastAsia="Calibri" w:hAnsi="Consolas" w:cs="Times New Roman"/>
                <w:bCs/>
                <w:sz w:val="24"/>
                <w:szCs w:val="24"/>
              </w:rPr>
              <w:t>11</w:t>
            </w:r>
          </w:p>
          <w:p w14:paraId="7AB5AF7D" w14:textId="77777777" w:rsidR="00112B8D" w:rsidRPr="006A0039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 w:rsidRPr="006A0039">
              <w:rPr>
                <w:rFonts w:ascii="Consolas" w:eastAsia="Calibri" w:hAnsi="Consolas" w:cs="Times New Roman"/>
                <w:bCs/>
                <w:sz w:val="24"/>
                <w:szCs w:val="24"/>
              </w:rPr>
              <w:t>13</w:t>
            </w:r>
          </w:p>
          <w:p w14:paraId="20FBBD3A" w14:textId="271A562F" w:rsidR="00112B8D" w:rsidRPr="00A43132" w:rsidRDefault="00112B8D" w:rsidP="00112B8D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6A0039">
              <w:rPr>
                <w:rFonts w:ascii="Consolas" w:eastAsia="Calibri" w:hAnsi="Consolas" w:cs="Times New Roman"/>
                <w:bCs/>
                <w:sz w:val="24"/>
                <w:szCs w:val="24"/>
              </w:rPr>
              <w:t>18</w:t>
            </w:r>
          </w:p>
        </w:tc>
      </w:tr>
    </w:tbl>
    <w:p w14:paraId="139AE4B6" w14:textId="522E5097" w:rsidR="00B53BAF" w:rsidRPr="006A0039" w:rsidRDefault="00B53BAF" w:rsidP="005211D6">
      <w:pPr>
        <w:spacing w:before="120"/>
      </w:pPr>
    </w:p>
    <w:p w14:paraId="55D68872" w14:textId="223D6438" w:rsidR="00535487" w:rsidRDefault="00535487" w:rsidP="005211D6">
      <w:pPr>
        <w:spacing w:before="120"/>
        <w:rPr>
          <w:lang w:val="bg-BG"/>
        </w:rPr>
      </w:pPr>
    </w:p>
    <w:p w14:paraId="1EAFEAF3" w14:textId="3EF4C877" w:rsidR="00535487" w:rsidRPr="005211D6" w:rsidRDefault="00666235" w:rsidP="00666235">
      <w:pPr>
        <w:tabs>
          <w:tab w:val="left" w:pos="2565"/>
        </w:tabs>
        <w:spacing w:before="120"/>
        <w:rPr>
          <w:lang w:val="bg-BG"/>
        </w:rPr>
      </w:pPr>
      <w:r>
        <w:rPr>
          <w:lang w:val="bg-BG"/>
        </w:rPr>
        <w:tab/>
      </w:r>
    </w:p>
    <w:sectPr w:rsidR="00535487" w:rsidRPr="005211D6" w:rsidSect="00FC4A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1440" w:left="1440" w:header="562" w:footer="1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78B00" w14:textId="77777777" w:rsidR="00FC4A69" w:rsidRDefault="00FC4A69" w:rsidP="008068A2">
      <w:pPr>
        <w:spacing w:after="0" w:line="240" w:lineRule="auto"/>
      </w:pPr>
      <w:r>
        <w:separator/>
      </w:r>
    </w:p>
  </w:endnote>
  <w:endnote w:type="continuationSeparator" w:id="0">
    <w:p w14:paraId="64738CD4" w14:textId="77777777" w:rsidR="00FC4A69" w:rsidRDefault="00FC4A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7FD4C" w14:textId="77777777" w:rsidR="00B74709" w:rsidRDefault="00B747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EF98E" w14:textId="77777777" w:rsidR="00B74709" w:rsidRDefault="00B74709" w:rsidP="00B74709">
    <w:pPr>
      <w:pStyle w:val="Footer"/>
      <w:tabs>
        <w:tab w:val="clear" w:pos="4680"/>
        <w:tab w:val="clear" w:pos="9360"/>
        <w:tab w:val="left" w:pos="1080"/>
      </w:tabs>
    </w:pPr>
    <w:bookmarkStart w:id="0" w:name="_Hlk163244999"/>
    <w:bookmarkStart w:id="1" w:name="_Hlk163245000"/>
    <w:bookmarkStart w:id="2" w:name="_Hlk163245010"/>
    <w:bookmarkStart w:id="3" w:name="_Hlk163245011"/>
    <w:bookmarkStart w:id="4" w:name="_Hlk163245018"/>
    <w:bookmarkStart w:id="5" w:name="_Hlk163245019"/>
    <w:bookmarkStart w:id="6" w:name="_Hlk163243354"/>
    <w:bookmarkStart w:id="7" w:name="_Hlk163243355"/>
    <w:bookmarkStart w:id="8" w:name="_Hlk163245749"/>
    <w:bookmarkStart w:id="9" w:name="_Hlk163245750"/>
    <w:r>
      <w:drawing>
        <wp:anchor distT="0" distB="0" distL="114300" distR="114300" simplePos="0" relativeHeight="251659264" behindDoc="0" locked="0" layoutInCell="1" allowOverlap="1" wp14:anchorId="21C8E878" wp14:editId="338B0B9A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183910574" name="Picture 1183910574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7848DBC6" wp14:editId="1E242A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5B7115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" strokecolor="#f37123" strokeweight="1pt">
              <v:stroke endcap="round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1312" behindDoc="0" locked="0" layoutInCell="1" allowOverlap="1" wp14:anchorId="6C6DF695" wp14:editId="5199A55E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4741FE" w14:textId="77777777" w:rsidR="00B74709" w:rsidRDefault="00B74709" w:rsidP="00B74709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77BB9AE4" w14:textId="77777777" w:rsidR="00B74709" w:rsidRDefault="00B74709" w:rsidP="00B74709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bookmarkStart w:id="10" w:name="_Hlk163243150"/>
                          <w:bookmarkStart w:id="11" w:name="_Hlk163243151"/>
                          <w:bookmarkStart w:id="12" w:name="_Hlk163243164"/>
                          <w:bookmarkStart w:id="13" w:name="_Hlk163243165"/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73321323" wp14:editId="63151EB9">
                                <wp:extent cx="201930" cy="201930"/>
                                <wp:effectExtent l="0" t="0" r="7620" b="7620"/>
                                <wp:docPr id="1616388069" name="Picture 161638806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3C488689" wp14:editId="455DFBC1">
                                <wp:extent cx="201930" cy="201930"/>
                                <wp:effectExtent l="0" t="0" r="7620" b="7620"/>
                                <wp:docPr id="1188986485" name="Picture 118898648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418FE79E" wp14:editId="48B55D55">
                                <wp:extent cx="201930" cy="201930"/>
                                <wp:effectExtent l="0" t="0" r="7620" b="7620"/>
                                <wp:docPr id="256098304" name="Picture 25609830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70CA63E9" wp14:editId="1F67E047">
                                <wp:extent cx="201930" cy="201930"/>
                                <wp:effectExtent l="0" t="0" r="7620" b="7620"/>
                                <wp:docPr id="750640103" name="Picture 750640103" title="Software University @ YouTube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6F13B65E" wp14:editId="6248254A">
                                <wp:extent cx="198120" cy="198120"/>
                                <wp:effectExtent l="0" t="0" r="0" b="0"/>
                                <wp:docPr id="1035516295" name="Picture 103551629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04CB6C84" wp14:editId="0B0EB542">
                                <wp:extent cx="201930" cy="201930"/>
                                <wp:effectExtent l="0" t="0" r="7620" b="7620"/>
                                <wp:docPr id="1565746847" name="Picture 156574684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>
                              <wp:inline distT="0" distB="0" distL="0" distR="0" wp14:anchorId="4E4C6C62" wp14:editId="64E6C969">
                                <wp:extent cx="201930" cy="201930"/>
                                <wp:effectExtent l="0" t="0" r="7620" b="7620"/>
                                <wp:docPr id="1134162034" name="Picture 1134162034" title="Software University: Email Us">
                                  <a:hlinkClick xmlns:a="http://schemas.openxmlformats.org/drawingml/2006/main" r:id="rId1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10"/>
                          <w:bookmarkEnd w:id="11"/>
                          <w:bookmarkEnd w:id="12"/>
                          <w:bookmarkEnd w:id="13"/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6DF695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7B4741FE" w14:textId="77777777" w:rsidR="00B74709" w:rsidRDefault="00B74709" w:rsidP="00B74709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18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19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77BB9AE4" w14:textId="77777777" w:rsidR="00B74709" w:rsidRDefault="00B74709" w:rsidP="00B74709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bookmarkStart w:id="14" w:name="_Hlk163243150"/>
                    <w:bookmarkStart w:id="15" w:name="_Hlk163243151"/>
                    <w:bookmarkStart w:id="16" w:name="_Hlk163243164"/>
                    <w:bookmarkStart w:id="17" w:name="_Hlk163243165"/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73321323" wp14:editId="63151EB9">
                          <wp:extent cx="201930" cy="201930"/>
                          <wp:effectExtent l="0" t="0" r="7620" b="7620"/>
                          <wp:docPr id="1616388069" name="Picture 161638806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3C488689" wp14:editId="455DFBC1">
                          <wp:extent cx="201930" cy="201930"/>
                          <wp:effectExtent l="0" t="0" r="7620" b="7620"/>
                          <wp:docPr id="1188986485" name="Picture 118898648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418FE79E" wp14:editId="48B55D55">
                          <wp:extent cx="201930" cy="201930"/>
                          <wp:effectExtent l="0" t="0" r="7620" b="7620"/>
                          <wp:docPr id="256098304" name="Picture 25609830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70CA63E9" wp14:editId="1F67E047">
                          <wp:extent cx="201930" cy="201930"/>
                          <wp:effectExtent l="0" t="0" r="7620" b="7620"/>
                          <wp:docPr id="750640103" name="Picture 750640103" title="Software University @ YouTube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6F13B65E" wp14:editId="6248254A">
                          <wp:extent cx="198120" cy="198120"/>
                          <wp:effectExtent l="0" t="0" r="0" b="0"/>
                          <wp:docPr id="1035516295" name="Picture 103551629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04CB6C84" wp14:editId="0B0EB542">
                          <wp:extent cx="201930" cy="201930"/>
                          <wp:effectExtent l="0" t="0" r="7620" b="7620"/>
                          <wp:docPr id="1565746847" name="Picture 1565746847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4E4C6C62" wp14:editId="64E6C969">
                          <wp:extent cx="201930" cy="201930"/>
                          <wp:effectExtent l="0" t="0" r="7620" b="7620"/>
                          <wp:docPr id="1134162034" name="Picture 1134162034" title="Software University: Email Us">
                            <a:hlinkClick xmlns:a="http://schemas.openxmlformats.org/drawingml/2006/main" r:id="rId1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16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4"/>
                    <w:bookmarkEnd w:id="15"/>
                    <w:bookmarkEnd w:id="16"/>
                    <w:bookmarkEnd w:id="17"/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0E69EF14" wp14:editId="1105834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C9AADF" w14:textId="77777777" w:rsidR="00B74709" w:rsidRDefault="00B74709" w:rsidP="00B74709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69EF14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04C9AADF" w14:textId="77777777" w:rsidR="00B74709" w:rsidRDefault="00B74709" w:rsidP="00B74709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3360" behindDoc="0" locked="0" layoutInCell="1" allowOverlap="1" wp14:anchorId="1B89BFF7" wp14:editId="0E962EA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ACEBCD" w14:textId="77777777" w:rsidR="00B74709" w:rsidRDefault="00B74709" w:rsidP="00B747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89BFF7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7ACEBCD" w14:textId="77777777" w:rsidR="00B74709" w:rsidRDefault="00B74709" w:rsidP="00B747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  <w:r>
      <w:tab/>
    </w:r>
  </w:p>
  <w:p w14:paraId="38188D82" w14:textId="77777777" w:rsidR="00B74709" w:rsidRPr="00611C0B" w:rsidRDefault="00B74709" w:rsidP="00B74709">
    <w:pPr>
      <w:pStyle w:val="Footer"/>
    </w:pPr>
  </w:p>
  <w:bookmarkEnd w:id="0"/>
  <w:bookmarkEnd w:id="1"/>
  <w:bookmarkEnd w:id="2"/>
  <w:bookmarkEnd w:id="3"/>
  <w:bookmarkEnd w:id="4"/>
  <w:bookmarkEnd w:id="5"/>
  <w:bookmarkEnd w:id="8"/>
  <w:bookmarkEnd w:id="9"/>
  <w:p w14:paraId="20F994A9" w14:textId="77777777" w:rsidR="00B74709" w:rsidRPr="006E6213" w:rsidRDefault="00B74709" w:rsidP="00B747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CBB4" w14:textId="77777777" w:rsidR="00B74709" w:rsidRDefault="00B74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6C0EE" w14:textId="77777777" w:rsidR="00FC4A69" w:rsidRDefault="00FC4A69" w:rsidP="008068A2">
      <w:pPr>
        <w:spacing w:after="0" w:line="240" w:lineRule="auto"/>
      </w:pPr>
      <w:r>
        <w:separator/>
      </w:r>
    </w:p>
  </w:footnote>
  <w:footnote w:type="continuationSeparator" w:id="0">
    <w:p w14:paraId="2733459E" w14:textId="77777777" w:rsidR="00FC4A69" w:rsidRDefault="00FC4A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F030" w14:textId="77777777" w:rsidR="00B74709" w:rsidRDefault="00B747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1751" w14:textId="55925F4C" w:rsidR="00E33327" w:rsidRPr="001E7B7E" w:rsidRDefault="00E33327" w:rsidP="00E33327">
    <w:pPr>
      <w:pStyle w:val="Header"/>
      <w:jc w:val="right"/>
      <w:rPr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FB50E" w14:textId="77777777" w:rsidR="00B74709" w:rsidRDefault="00B747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536"/>
    <w:multiLevelType w:val="hybridMultilevel"/>
    <w:tmpl w:val="C5C81B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1C77081"/>
    <w:multiLevelType w:val="hybridMultilevel"/>
    <w:tmpl w:val="9DCC3AC0"/>
    <w:lvl w:ilvl="0" w:tplc="2564F8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A35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87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9A7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A2C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BABF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3A88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F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DC5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A0883"/>
    <w:multiLevelType w:val="hybridMultilevel"/>
    <w:tmpl w:val="768A232C"/>
    <w:lvl w:ilvl="0" w:tplc="BDF4AD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127E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C44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B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6644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5E28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200C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06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AAC4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C7E"/>
    <w:multiLevelType w:val="hybridMultilevel"/>
    <w:tmpl w:val="2786A2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42CFF"/>
    <w:multiLevelType w:val="hybridMultilevel"/>
    <w:tmpl w:val="E8D0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D6310"/>
    <w:multiLevelType w:val="hybridMultilevel"/>
    <w:tmpl w:val="4C4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D38A0"/>
    <w:multiLevelType w:val="hybridMultilevel"/>
    <w:tmpl w:val="32F2B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D521C"/>
    <w:multiLevelType w:val="hybridMultilevel"/>
    <w:tmpl w:val="F9586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330C4"/>
    <w:multiLevelType w:val="hybridMultilevel"/>
    <w:tmpl w:val="271A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90CF5"/>
    <w:multiLevelType w:val="hybridMultilevel"/>
    <w:tmpl w:val="A9163494"/>
    <w:lvl w:ilvl="0" w:tplc="5C0A47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8604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6D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AD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CEE1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0F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6A6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3CE4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5AB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D499E"/>
    <w:multiLevelType w:val="hybridMultilevel"/>
    <w:tmpl w:val="EB86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47ACE"/>
    <w:multiLevelType w:val="hybridMultilevel"/>
    <w:tmpl w:val="167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3582D"/>
    <w:multiLevelType w:val="hybridMultilevel"/>
    <w:tmpl w:val="04FA5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11302"/>
    <w:multiLevelType w:val="hybridMultilevel"/>
    <w:tmpl w:val="D868CE76"/>
    <w:lvl w:ilvl="0" w:tplc="16DA0C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207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A8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E2A0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0273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AC6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02EB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2BE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ACE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53E8"/>
    <w:multiLevelType w:val="hybridMultilevel"/>
    <w:tmpl w:val="5D7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02569"/>
    <w:multiLevelType w:val="hybridMultilevel"/>
    <w:tmpl w:val="BE82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E34F5"/>
    <w:multiLevelType w:val="hybridMultilevel"/>
    <w:tmpl w:val="A9EC469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326743A6"/>
    <w:multiLevelType w:val="hybridMultilevel"/>
    <w:tmpl w:val="D85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4463A0"/>
    <w:multiLevelType w:val="hybridMultilevel"/>
    <w:tmpl w:val="68343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5D401C"/>
    <w:multiLevelType w:val="hybridMultilevel"/>
    <w:tmpl w:val="659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467040"/>
    <w:multiLevelType w:val="hybridMultilevel"/>
    <w:tmpl w:val="3BA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534F0"/>
    <w:multiLevelType w:val="hybridMultilevel"/>
    <w:tmpl w:val="3180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893DDF"/>
    <w:multiLevelType w:val="hybridMultilevel"/>
    <w:tmpl w:val="A59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B6A2E2C0"/>
    <w:lvl w:ilvl="0" w:tplc="1DB0302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C803F4"/>
    <w:multiLevelType w:val="hybridMultilevel"/>
    <w:tmpl w:val="8C562184"/>
    <w:lvl w:ilvl="0" w:tplc="50147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A3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E35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34F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50E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C66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3EEF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72A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A4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815E5"/>
    <w:multiLevelType w:val="hybridMultilevel"/>
    <w:tmpl w:val="163ECFE4"/>
    <w:lvl w:ilvl="0" w:tplc="4B50C4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7B76E7"/>
    <w:multiLevelType w:val="hybridMultilevel"/>
    <w:tmpl w:val="DBC801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2104C"/>
    <w:multiLevelType w:val="hybridMultilevel"/>
    <w:tmpl w:val="4F7EE438"/>
    <w:lvl w:ilvl="0" w:tplc="DF72A78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B26D1"/>
    <w:multiLevelType w:val="hybridMultilevel"/>
    <w:tmpl w:val="B1B0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366F6"/>
    <w:multiLevelType w:val="hybridMultilevel"/>
    <w:tmpl w:val="6748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91A13"/>
    <w:multiLevelType w:val="hybridMultilevel"/>
    <w:tmpl w:val="274E1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25276"/>
    <w:multiLevelType w:val="hybridMultilevel"/>
    <w:tmpl w:val="A0E6375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 w16cid:durableId="1738473739">
    <w:abstractNumId w:val="28"/>
  </w:num>
  <w:num w:numId="2" w16cid:durableId="1290168122">
    <w:abstractNumId w:val="5"/>
  </w:num>
  <w:num w:numId="3" w16cid:durableId="717750305">
    <w:abstractNumId w:val="15"/>
  </w:num>
  <w:num w:numId="4" w16cid:durableId="195897338">
    <w:abstractNumId w:val="3"/>
  </w:num>
  <w:num w:numId="5" w16cid:durableId="132451178">
    <w:abstractNumId w:val="20"/>
  </w:num>
  <w:num w:numId="6" w16cid:durableId="1260718049">
    <w:abstractNumId w:val="33"/>
  </w:num>
  <w:num w:numId="7" w16cid:durableId="1904412679">
    <w:abstractNumId w:val="36"/>
  </w:num>
  <w:num w:numId="8" w16cid:durableId="1965229407">
    <w:abstractNumId w:val="14"/>
  </w:num>
  <w:num w:numId="9" w16cid:durableId="218906775">
    <w:abstractNumId w:val="21"/>
  </w:num>
  <w:num w:numId="10" w16cid:durableId="1339382491">
    <w:abstractNumId w:val="37"/>
  </w:num>
  <w:num w:numId="11" w16cid:durableId="138809698">
    <w:abstractNumId w:val="35"/>
  </w:num>
  <w:num w:numId="12" w16cid:durableId="361133762">
    <w:abstractNumId w:val="10"/>
  </w:num>
  <w:num w:numId="13" w16cid:durableId="1128550024">
    <w:abstractNumId w:val="2"/>
  </w:num>
  <w:num w:numId="14" w16cid:durableId="1661345241">
    <w:abstractNumId w:val="0"/>
  </w:num>
  <w:num w:numId="15" w16cid:durableId="409886562">
    <w:abstractNumId w:val="11"/>
  </w:num>
  <w:num w:numId="16" w16cid:durableId="67311433">
    <w:abstractNumId w:val="40"/>
  </w:num>
  <w:num w:numId="17" w16cid:durableId="500121722">
    <w:abstractNumId w:val="39"/>
  </w:num>
  <w:num w:numId="18" w16cid:durableId="1519391693">
    <w:abstractNumId w:val="41"/>
  </w:num>
  <w:num w:numId="19" w16cid:durableId="921335500">
    <w:abstractNumId w:val="24"/>
  </w:num>
  <w:num w:numId="20" w16cid:durableId="938872369">
    <w:abstractNumId w:val="4"/>
  </w:num>
  <w:num w:numId="21" w16cid:durableId="69742878">
    <w:abstractNumId w:val="12"/>
  </w:num>
  <w:num w:numId="22" w16cid:durableId="730663719">
    <w:abstractNumId w:val="25"/>
  </w:num>
  <w:num w:numId="23" w16cid:durableId="2133210521">
    <w:abstractNumId w:val="1"/>
  </w:num>
  <w:num w:numId="24" w16cid:durableId="330916381">
    <w:abstractNumId w:val="17"/>
  </w:num>
  <w:num w:numId="25" w16cid:durableId="1044060147">
    <w:abstractNumId w:val="8"/>
  </w:num>
  <w:num w:numId="26" w16cid:durableId="2141343448">
    <w:abstractNumId w:val="27"/>
  </w:num>
  <w:num w:numId="27" w16cid:durableId="1483425091">
    <w:abstractNumId w:val="7"/>
  </w:num>
  <w:num w:numId="28" w16cid:durableId="1908031003">
    <w:abstractNumId w:val="29"/>
  </w:num>
  <w:num w:numId="29" w16cid:durableId="53437192">
    <w:abstractNumId w:val="19"/>
  </w:num>
  <w:num w:numId="30" w16cid:durableId="1127163557">
    <w:abstractNumId w:val="31"/>
  </w:num>
  <w:num w:numId="31" w16cid:durableId="1389573586">
    <w:abstractNumId w:val="18"/>
  </w:num>
  <w:num w:numId="32" w16cid:durableId="638222099">
    <w:abstractNumId w:val="6"/>
  </w:num>
  <w:num w:numId="33" w16cid:durableId="1025055499">
    <w:abstractNumId w:val="16"/>
  </w:num>
  <w:num w:numId="34" w16cid:durableId="2122987237">
    <w:abstractNumId w:val="22"/>
  </w:num>
  <w:num w:numId="35" w16cid:durableId="1476793946">
    <w:abstractNumId w:val="32"/>
  </w:num>
  <w:num w:numId="36" w16cid:durableId="653218916">
    <w:abstractNumId w:val="13"/>
  </w:num>
  <w:num w:numId="37" w16cid:durableId="2012754166">
    <w:abstractNumId w:val="34"/>
  </w:num>
  <w:num w:numId="38" w16cid:durableId="257177905">
    <w:abstractNumId w:val="38"/>
  </w:num>
  <w:num w:numId="39" w16cid:durableId="788627369">
    <w:abstractNumId w:val="9"/>
  </w:num>
  <w:num w:numId="40" w16cid:durableId="1721247248">
    <w:abstractNumId w:val="30"/>
  </w:num>
  <w:num w:numId="41" w16cid:durableId="1166749947">
    <w:abstractNumId w:val="26"/>
  </w:num>
  <w:num w:numId="42" w16cid:durableId="1620381564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CxMDE3MTI0tDRS0lEKTi0uzszPAykwNKgFAFXYofgtAAAA"/>
  </w:docVars>
  <w:rsids>
    <w:rsidRoot w:val="008068A2"/>
    <w:rsid w:val="00001D57"/>
    <w:rsid w:val="00002C1C"/>
    <w:rsid w:val="000035D3"/>
    <w:rsid w:val="00006602"/>
    <w:rsid w:val="00007044"/>
    <w:rsid w:val="00011D72"/>
    <w:rsid w:val="000148C5"/>
    <w:rsid w:val="00016B3A"/>
    <w:rsid w:val="00020FB9"/>
    <w:rsid w:val="000213BB"/>
    <w:rsid w:val="0002512A"/>
    <w:rsid w:val="0002595B"/>
    <w:rsid w:val="00025F04"/>
    <w:rsid w:val="00027E24"/>
    <w:rsid w:val="00030203"/>
    <w:rsid w:val="000364B7"/>
    <w:rsid w:val="000414AE"/>
    <w:rsid w:val="00043D3A"/>
    <w:rsid w:val="00044610"/>
    <w:rsid w:val="000456A0"/>
    <w:rsid w:val="0005066E"/>
    <w:rsid w:val="00050A0B"/>
    <w:rsid w:val="00051FDE"/>
    <w:rsid w:val="00053ABD"/>
    <w:rsid w:val="000542ED"/>
    <w:rsid w:val="00060AA7"/>
    <w:rsid w:val="00063B2A"/>
    <w:rsid w:val="00064D15"/>
    <w:rsid w:val="00065491"/>
    <w:rsid w:val="000662D2"/>
    <w:rsid w:val="000675A4"/>
    <w:rsid w:val="00067701"/>
    <w:rsid w:val="00070BA5"/>
    <w:rsid w:val="00070F35"/>
    <w:rsid w:val="00074C92"/>
    <w:rsid w:val="000754EE"/>
    <w:rsid w:val="00075CE2"/>
    <w:rsid w:val="00077C17"/>
    <w:rsid w:val="00083979"/>
    <w:rsid w:val="00084180"/>
    <w:rsid w:val="00086727"/>
    <w:rsid w:val="00091E4B"/>
    <w:rsid w:val="0009445F"/>
    <w:rsid w:val="000953F5"/>
    <w:rsid w:val="00097830"/>
    <w:rsid w:val="00097E06"/>
    <w:rsid w:val="000A14F3"/>
    <w:rsid w:val="000A16C9"/>
    <w:rsid w:val="000A2DBA"/>
    <w:rsid w:val="000A379E"/>
    <w:rsid w:val="000B0FD6"/>
    <w:rsid w:val="000B39E6"/>
    <w:rsid w:val="000B56F0"/>
    <w:rsid w:val="000B6993"/>
    <w:rsid w:val="000B7D56"/>
    <w:rsid w:val="000C1A4D"/>
    <w:rsid w:val="000C36CD"/>
    <w:rsid w:val="000C545A"/>
    <w:rsid w:val="000C7204"/>
    <w:rsid w:val="000D0FFC"/>
    <w:rsid w:val="000D227C"/>
    <w:rsid w:val="000D2BAD"/>
    <w:rsid w:val="000D41BF"/>
    <w:rsid w:val="000D5003"/>
    <w:rsid w:val="000E10EA"/>
    <w:rsid w:val="000E14AE"/>
    <w:rsid w:val="000E374F"/>
    <w:rsid w:val="000E6018"/>
    <w:rsid w:val="000E717D"/>
    <w:rsid w:val="000E7525"/>
    <w:rsid w:val="000F32B7"/>
    <w:rsid w:val="000F6999"/>
    <w:rsid w:val="000F6B15"/>
    <w:rsid w:val="00102292"/>
    <w:rsid w:val="0010320D"/>
    <w:rsid w:val="0010347E"/>
    <w:rsid w:val="00103906"/>
    <w:rsid w:val="00104AE9"/>
    <w:rsid w:val="00104FCB"/>
    <w:rsid w:val="00110D4F"/>
    <w:rsid w:val="00112B8D"/>
    <w:rsid w:val="001134F2"/>
    <w:rsid w:val="00114E20"/>
    <w:rsid w:val="00121809"/>
    <w:rsid w:val="00125848"/>
    <w:rsid w:val="00126F38"/>
    <w:rsid w:val="001271B5"/>
    <w:rsid w:val="001275B9"/>
    <w:rsid w:val="00134BD8"/>
    <w:rsid w:val="00135EAA"/>
    <w:rsid w:val="00137B11"/>
    <w:rsid w:val="00137C16"/>
    <w:rsid w:val="001412E6"/>
    <w:rsid w:val="001419DE"/>
    <w:rsid w:val="00143687"/>
    <w:rsid w:val="001438B7"/>
    <w:rsid w:val="001443B4"/>
    <w:rsid w:val="001446AB"/>
    <w:rsid w:val="0014504F"/>
    <w:rsid w:val="0014548D"/>
    <w:rsid w:val="00150CBB"/>
    <w:rsid w:val="001545C9"/>
    <w:rsid w:val="00155384"/>
    <w:rsid w:val="00156D1B"/>
    <w:rsid w:val="001619DF"/>
    <w:rsid w:val="00162491"/>
    <w:rsid w:val="00162C47"/>
    <w:rsid w:val="00163563"/>
    <w:rsid w:val="0016472C"/>
    <w:rsid w:val="00164CDC"/>
    <w:rsid w:val="00165D8F"/>
    <w:rsid w:val="00166AD9"/>
    <w:rsid w:val="00167A30"/>
    <w:rsid w:val="00167CF1"/>
    <w:rsid w:val="0017011C"/>
    <w:rsid w:val="00171021"/>
    <w:rsid w:val="00171990"/>
    <w:rsid w:val="00172D36"/>
    <w:rsid w:val="001746FC"/>
    <w:rsid w:val="00177962"/>
    <w:rsid w:val="00177B3F"/>
    <w:rsid w:val="00180328"/>
    <w:rsid w:val="00183A2C"/>
    <w:rsid w:val="00185318"/>
    <w:rsid w:val="00185B15"/>
    <w:rsid w:val="00187DC6"/>
    <w:rsid w:val="00190DA4"/>
    <w:rsid w:val="00193221"/>
    <w:rsid w:val="00193B32"/>
    <w:rsid w:val="00195BE4"/>
    <w:rsid w:val="001A1E30"/>
    <w:rsid w:val="001A1EEF"/>
    <w:rsid w:val="001A20BE"/>
    <w:rsid w:val="001A545D"/>
    <w:rsid w:val="001A6728"/>
    <w:rsid w:val="001A6CE9"/>
    <w:rsid w:val="001B1EFD"/>
    <w:rsid w:val="001B2A49"/>
    <w:rsid w:val="001B51AF"/>
    <w:rsid w:val="001C1ADE"/>
    <w:rsid w:val="001C1E52"/>
    <w:rsid w:val="001C1FCD"/>
    <w:rsid w:val="001C3ADA"/>
    <w:rsid w:val="001D21D7"/>
    <w:rsid w:val="001D2464"/>
    <w:rsid w:val="001D3BA1"/>
    <w:rsid w:val="001D446B"/>
    <w:rsid w:val="001D458E"/>
    <w:rsid w:val="001E1161"/>
    <w:rsid w:val="001E13B4"/>
    <w:rsid w:val="001E2CE9"/>
    <w:rsid w:val="001E3FEF"/>
    <w:rsid w:val="001E5751"/>
    <w:rsid w:val="001E7B7E"/>
    <w:rsid w:val="001F0852"/>
    <w:rsid w:val="001F0E53"/>
    <w:rsid w:val="001F1CCB"/>
    <w:rsid w:val="001F7686"/>
    <w:rsid w:val="0020034A"/>
    <w:rsid w:val="002021DA"/>
    <w:rsid w:val="00202683"/>
    <w:rsid w:val="002026F7"/>
    <w:rsid w:val="00203A29"/>
    <w:rsid w:val="00211E82"/>
    <w:rsid w:val="00214324"/>
    <w:rsid w:val="00215FCE"/>
    <w:rsid w:val="00217774"/>
    <w:rsid w:val="00220A1A"/>
    <w:rsid w:val="00223DA0"/>
    <w:rsid w:val="00224C38"/>
    <w:rsid w:val="002251BB"/>
    <w:rsid w:val="00226296"/>
    <w:rsid w:val="00226652"/>
    <w:rsid w:val="0023672A"/>
    <w:rsid w:val="00236F79"/>
    <w:rsid w:val="002402D0"/>
    <w:rsid w:val="0024031C"/>
    <w:rsid w:val="00240A0A"/>
    <w:rsid w:val="00240F39"/>
    <w:rsid w:val="00242EA8"/>
    <w:rsid w:val="00243151"/>
    <w:rsid w:val="00243947"/>
    <w:rsid w:val="002455F8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5FAB"/>
    <w:rsid w:val="00277D09"/>
    <w:rsid w:val="00283317"/>
    <w:rsid w:val="00283D77"/>
    <w:rsid w:val="00284026"/>
    <w:rsid w:val="00284AE1"/>
    <w:rsid w:val="00286A5C"/>
    <w:rsid w:val="002875A3"/>
    <w:rsid w:val="002924A1"/>
    <w:rsid w:val="00295315"/>
    <w:rsid w:val="002A0141"/>
    <w:rsid w:val="002A2D2D"/>
    <w:rsid w:val="002A4FF7"/>
    <w:rsid w:val="002B20D3"/>
    <w:rsid w:val="002D055A"/>
    <w:rsid w:val="002D0815"/>
    <w:rsid w:val="002D284B"/>
    <w:rsid w:val="002D3D40"/>
    <w:rsid w:val="002E02AF"/>
    <w:rsid w:val="002E0BA6"/>
    <w:rsid w:val="002E0DAC"/>
    <w:rsid w:val="002E59DF"/>
    <w:rsid w:val="002F40ED"/>
    <w:rsid w:val="002F7A71"/>
    <w:rsid w:val="002F7CD3"/>
    <w:rsid w:val="002F7FD7"/>
    <w:rsid w:val="003008A0"/>
    <w:rsid w:val="003032FF"/>
    <w:rsid w:val="00304458"/>
    <w:rsid w:val="0031143A"/>
    <w:rsid w:val="00320AE2"/>
    <w:rsid w:val="003258C7"/>
    <w:rsid w:val="00326D3C"/>
    <w:rsid w:val="0033212E"/>
    <w:rsid w:val="00333338"/>
    <w:rsid w:val="00333A5D"/>
    <w:rsid w:val="0033490F"/>
    <w:rsid w:val="0033631F"/>
    <w:rsid w:val="00336330"/>
    <w:rsid w:val="00337D33"/>
    <w:rsid w:val="0034099F"/>
    <w:rsid w:val="00342B2C"/>
    <w:rsid w:val="00343F9D"/>
    <w:rsid w:val="00347882"/>
    <w:rsid w:val="00354E6F"/>
    <w:rsid w:val="003559C1"/>
    <w:rsid w:val="003570FC"/>
    <w:rsid w:val="00357245"/>
    <w:rsid w:val="0035727A"/>
    <w:rsid w:val="0036187E"/>
    <w:rsid w:val="00363FBE"/>
    <w:rsid w:val="00366CC6"/>
    <w:rsid w:val="00367555"/>
    <w:rsid w:val="00372F31"/>
    <w:rsid w:val="00375779"/>
    <w:rsid w:val="003817EF"/>
    <w:rsid w:val="00382A45"/>
    <w:rsid w:val="0038323B"/>
    <w:rsid w:val="0038399D"/>
    <w:rsid w:val="003840E4"/>
    <w:rsid w:val="00386C60"/>
    <w:rsid w:val="00390524"/>
    <w:rsid w:val="003918AB"/>
    <w:rsid w:val="003938DF"/>
    <w:rsid w:val="003963F1"/>
    <w:rsid w:val="00397A5D"/>
    <w:rsid w:val="003A1601"/>
    <w:rsid w:val="003A1C6F"/>
    <w:rsid w:val="003A5602"/>
    <w:rsid w:val="003B0EBE"/>
    <w:rsid w:val="003B54E5"/>
    <w:rsid w:val="003B6A53"/>
    <w:rsid w:val="003B6E7D"/>
    <w:rsid w:val="003B7B0F"/>
    <w:rsid w:val="003C0ABB"/>
    <w:rsid w:val="003C0CF3"/>
    <w:rsid w:val="003C1866"/>
    <w:rsid w:val="003C2B3C"/>
    <w:rsid w:val="003C32A4"/>
    <w:rsid w:val="003C38FF"/>
    <w:rsid w:val="003C3A2F"/>
    <w:rsid w:val="003C691E"/>
    <w:rsid w:val="003C6B29"/>
    <w:rsid w:val="003D1118"/>
    <w:rsid w:val="003D195A"/>
    <w:rsid w:val="003D41D7"/>
    <w:rsid w:val="003D4DFE"/>
    <w:rsid w:val="003E167F"/>
    <w:rsid w:val="003E1C26"/>
    <w:rsid w:val="003E3A95"/>
    <w:rsid w:val="003E4BA5"/>
    <w:rsid w:val="003E6BFB"/>
    <w:rsid w:val="003F0E44"/>
    <w:rsid w:val="003F14E9"/>
    <w:rsid w:val="003F1864"/>
    <w:rsid w:val="00403515"/>
    <w:rsid w:val="0041084D"/>
    <w:rsid w:val="00410C13"/>
    <w:rsid w:val="0041349A"/>
    <w:rsid w:val="00413842"/>
    <w:rsid w:val="00414661"/>
    <w:rsid w:val="0041636B"/>
    <w:rsid w:val="00420504"/>
    <w:rsid w:val="00420E20"/>
    <w:rsid w:val="0042273F"/>
    <w:rsid w:val="00422D63"/>
    <w:rsid w:val="00422E92"/>
    <w:rsid w:val="00424E93"/>
    <w:rsid w:val="004261E2"/>
    <w:rsid w:val="004269E0"/>
    <w:rsid w:val="00426B1F"/>
    <w:rsid w:val="004311CA"/>
    <w:rsid w:val="00431C2B"/>
    <w:rsid w:val="0043336A"/>
    <w:rsid w:val="00434454"/>
    <w:rsid w:val="00437DB4"/>
    <w:rsid w:val="00440367"/>
    <w:rsid w:val="00450E1A"/>
    <w:rsid w:val="00451C7E"/>
    <w:rsid w:val="00453621"/>
    <w:rsid w:val="004540F1"/>
    <w:rsid w:val="00455148"/>
    <w:rsid w:val="004552CB"/>
    <w:rsid w:val="00456E70"/>
    <w:rsid w:val="00460568"/>
    <w:rsid w:val="00461986"/>
    <w:rsid w:val="00465873"/>
    <w:rsid w:val="004706B2"/>
    <w:rsid w:val="0047331A"/>
    <w:rsid w:val="00473938"/>
    <w:rsid w:val="00474D46"/>
    <w:rsid w:val="00475173"/>
    <w:rsid w:val="0047679D"/>
    <w:rsid w:val="00476D4B"/>
    <w:rsid w:val="0047740E"/>
    <w:rsid w:val="004779A2"/>
    <w:rsid w:val="0048168A"/>
    <w:rsid w:val="00482266"/>
    <w:rsid w:val="004839B0"/>
    <w:rsid w:val="0048616C"/>
    <w:rsid w:val="004874C4"/>
    <w:rsid w:val="0048791B"/>
    <w:rsid w:val="00490CCB"/>
    <w:rsid w:val="00491748"/>
    <w:rsid w:val="00491F49"/>
    <w:rsid w:val="004A0965"/>
    <w:rsid w:val="004A73AE"/>
    <w:rsid w:val="004A7E77"/>
    <w:rsid w:val="004B07B5"/>
    <w:rsid w:val="004B0F6D"/>
    <w:rsid w:val="004C0474"/>
    <w:rsid w:val="004C1F20"/>
    <w:rsid w:val="004C40B4"/>
    <w:rsid w:val="004C53A1"/>
    <w:rsid w:val="004C5A9B"/>
    <w:rsid w:val="004C60C0"/>
    <w:rsid w:val="004D29A9"/>
    <w:rsid w:val="004D3151"/>
    <w:rsid w:val="004D4359"/>
    <w:rsid w:val="004D475F"/>
    <w:rsid w:val="004D7849"/>
    <w:rsid w:val="004E1CFD"/>
    <w:rsid w:val="004E292D"/>
    <w:rsid w:val="004E6DCE"/>
    <w:rsid w:val="004E7A1B"/>
    <w:rsid w:val="004F4004"/>
    <w:rsid w:val="004F4A83"/>
    <w:rsid w:val="0050017E"/>
    <w:rsid w:val="0050041C"/>
    <w:rsid w:val="005015C3"/>
    <w:rsid w:val="005029A2"/>
    <w:rsid w:val="00503D37"/>
    <w:rsid w:val="005052FC"/>
    <w:rsid w:val="0050648C"/>
    <w:rsid w:val="00507358"/>
    <w:rsid w:val="00507530"/>
    <w:rsid w:val="00514437"/>
    <w:rsid w:val="00517B12"/>
    <w:rsid w:val="00520E67"/>
    <w:rsid w:val="005211D6"/>
    <w:rsid w:val="00523D26"/>
    <w:rsid w:val="00524789"/>
    <w:rsid w:val="00530D47"/>
    <w:rsid w:val="00532A1D"/>
    <w:rsid w:val="00535487"/>
    <w:rsid w:val="00536B86"/>
    <w:rsid w:val="00537CBA"/>
    <w:rsid w:val="00541894"/>
    <w:rsid w:val="00541D45"/>
    <w:rsid w:val="00542165"/>
    <w:rsid w:val="00543299"/>
    <w:rsid w:val="0055195D"/>
    <w:rsid w:val="00552842"/>
    <w:rsid w:val="0055339E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0D31"/>
    <w:rsid w:val="00583CBF"/>
    <w:rsid w:val="00584EDB"/>
    <w:rsid w:val="005852F5"/>
    <w:rsid w:val="0058723E"/>
    <w:rsid w:val="0059057D"/>
    <w:rsid w:val="0059091B"/>
    <w:rsid w:val="00591196"/>
    <w:rsid w:val="00592848"/>
    <w:rsid w:val="00594E3B"/>
    <w:rsid w:val="005957EC"/>
    <w:rsid w:val="00595CB2"/>
    <w:rsid w:val="00596357"/>
    <w:rsid w:val="005A370D"/>
    <w:rsid w:val="005B5134"/>
    <w:rsid w:val="005B65F9"/>
    <w:rsid w:val="005C131C"/>
    <w:rsid w:val="005C588F"/>
    <w:rsid w:val="005C63A6"/>
    <w:rsid w:val="005C6A24"/>
    <w:rsid w:val="005C7CDA"/>
    <w:rsid w:val="005E04CE"/>
    <w:rsid w:val="005E1FDB"/>
    <w:rsid w:val="005E3E7B"/>
    <w:rsid w:val="005E5AF5"/>
    <w:rsid w:val="005E6CC9"/>
    <w:rsid w:val="005F0DD8"/>
    <w:rsid w:val="005F3752"/>
    <w:rsid w:val="005F3D78"/>
    <w:rsid w:val="00601878"/>
    <w:rsid w:val="006036C0"/>
    <w:rsid w:val="00604363"/>
    <w:rsid w:val="00604D14"/>
    <w:rsid w:val="0060531F"/>
    <w:rsid w:val="00606082"/>
    <w:rsid w:val="0060713A"/>
    <w:rsid w:val="00607DAF"/>
    <w:rsid w:val="00613423"/>
    <w:rsid w:val="006148AF"/>
    <w:rsid w:val="00615228"/>
    <w:rsid w:val="0062059A"/>
    <w:rsid w:val="0062388B"/>
    <w:rsid w:val="00624DCF"/>
    <w:rsid w:val="00626055"/>
    <w:rsid w:val="00630503"/>
    <w:rsid w:val="00631DF1"/>
    <w:rsid w:val="0063342B"/>
    <w:rsid w:val="00645DB9"/>
    <w:rsid w:val="00646C87"/>
    <w:rsid w:val="00647E3E"/>
    <w:rsid w:val="00651048"/>
    <w:rsid w:val="00653670"/>
    <w:rsid w:val="00654C0D"/>
    <w:rsid w:val="00655781"/>
    <w:rsid w:val="00661CF4"/>
    <w:rsid w:val="00666235"/>
    <w:rsid w:val="006662EA"/>
    <w:rsid w:val="00666966"/>
    <w:rsid w:val="00670041"/>
    <w:rsid w:val="00670EF7"/>
    <w:rsid w:val="00671FE2"/>
    <w:rsid w:val="006802CD"/>
    <w:rsid w:val="006831CB"/>
    <w:rsid w:val="00684420"/>
    <w:rsid w:val="00690961"/>
    <w:rsid w:val="00695634"/>
    <w:rsid w:val="00695838"/>
    <w:rsid w:val="00695A03"/>
    <w:rsid w:val="00697DD2"/>
    <w:rsid w:val="006A0039"/>
    <w:rsid w:val="006A2B37"/>
    <w:rsid w:val="006A4463"/>
    <w:rsid w:val="006A571B"/>
    <w:rsid w:val="006B16B4"/>
    <w:rsid w:val="006B593E"/>
    <w:rsid w:val="006B66C9"/>
    <w:rsid w:val="006C0B2C"/>
    <w:rsid w:val="006C1040"/>
    <w:rsid w:val="006C2C76"/>
    <w:rsid w:val="006C3090"/>
    <w:rsid w:val="006C59AE"/>
    <w:rsid w:val="006C5F81"/>
    <w:rsid w:val="006C64C9"/>
    <w:rsid w:val="006C7DD5"/>
    <w:rsid w:val="006D1E80"/>
    <w:rsid w:val="006D239A"/>
    <w:rsid w:val="006D59C7"/>
    <w:rsid w:val="006D5A97"/>
    <w:rsid w:val="006E2245"/>
    <w:rsid w:val="006E461F"/>
    <w:rsid w:val="006E7E50"/>
    <w:rsid w:val="006F148F"/>
    <w:rsid w:val="006F2C83"/>
    <w:rsid w:val="006F41CE"/>
    <w:rsid w:val="006F53C8"/>
    <w:rsid w:val="006F6C77"/>
    <w:rsid w:val="006F6CED"/>
    <w:rsid w:val="006F7094"/>
    <w:rsid w:val="006F76FB"/>
    <w:rsid w:val="00702B6F"/>
    <w:rsid w:val="00703F82"/>
    <w:rsid w:val="00704432"/>
    <w:rsid w:val="007051DF"/>
    <w:rsid w:val="00707F6F"/>
    <w:rsid w:val="007177EB"/>
    <w:rsid w:val="00717B05"/>
    <w:rsid w:val="00723B55"/>
    <w:rsid w:val="00724DA4"/>
    <w:rsid w:val="007327C4"/>
    <w:rsid w:val="00735C12"/>
    <w:rsid w:val="0073649F"/>
    <w:rsid w:val="00741EC5"/>
    <w:rsid w:val="00744D69"/>
    <w:rsid w:val="0074645C"/>
    <w:rsid w:val="00746A5D"/>
    <w:rsid w:val="00747010"/>
    <w:rsid w:val="00751146"/>
    <w:rsid w:val="00752B2D"/>
    <w:rsid w:val="00764D99"/>
    <w:rsid w:val="007661C1"/>
    <w:rsid w:val="007667A8"/>
    <w:rsid w:val="00767EC1"/>
    <w:rsid w:val="00774F5B"/>
    <w:rsid w:val="00776B0C"/>
    <w:rsid w:val="00777AE9"/>
    <w:rsid w:val="007809FF"/>
    <w:rsid w:val="00781CF3"/>
    <w:rsid w:val="00784624"/>
    <w:rsid w:val="00785258"/>
    <w:rsid w:val="007871AF"/>
    <w:rsid w:val="00790653"/>
    <w:rsid w:val="00791F02"/>
    <w:rsid w:val="0079305D"/>
    <w:rsid w:val="0079324A"/>
    <w:rsid w:val="00794D8D"/>
    <w:rsid w:val="00794EEE"/>
    <w:rsid w:val="0079509F"/>
    <w:rsid w:val="00796176"/>
    <w:rsid w:val="007A031F"/>
    <w:rsid w:val="007A0D85"/>
    <w:rsid w:val="007A5AA3"/>
    <w:rsid w:val="007A635E"/>
    <w:rsid w:val="007B00EE"/>
    <w:rsid w:val="007B063D"/>
    <w:rsid w:val="007C09EE"/>
    <w:rsid w:val="007C22C5"/>
    <w:rsid w:val="007C2C37"/>
    <w:rsid w:val="007C39AD"/>
    <w:rsid w:val="007C3E81"/>
    <w:rsid w:val="007C537D"/>
    <w:rsid w:val="007C77A4"/>
    <w:rsid w:val="007D174E"/>
    <w:rsid w:val="007D2A99"/>
    <w:rsid w:val="007D2D10"/>
    <w:rsid w:val="007D2F0F"/>
    <w:rsid w:val="007D3DBC"/>
    <w:rsid w:val="007D3E00"/>
    <w:rsid w:val="007D5BF1"/>
    <w:rsid w:val="007D6F9A"/>
    <w:rsid w:val="007D7424"/>
    <w:rsid w:val="007E0321"/>
    <w:rsid w:val="007E066A"/>
    <w:rsid w:val="007E0960"/>
    <w:rsid w:val="007E16AC"/>
    <w:rsid w:val="007E1871"/>
    <w:rsid w:val="007E1AEE"/>
    <w:rsid w:val="007E1D35"/>
    <w:rsid w:val="007E1DAB"/>
    <w:rsid w:val="007E3484"/>
    <w:rsid w:val="007E4597"/>
    <w:rsid w:val="007E4D46"/>
    <w:rsid w:val="007E5339"/>
    <w:rsid w:val="007E5C34"/>
    <w:rsid w:val="007E6B11"/>
    <w:rsid w:val="007F01A7"/>
    <w:rsid w:val="007F1284"/>
    <w:rsid w:val="007F1750"/>
    <w:rsid w:val="007F177C"/>
    <w:rsid w:val="007F299F"/>
    <w:rsid w:val="007F4B56"/>
    <w:rsid w:val="007F5515"/>
    <w:rsid w:val="007F65FF"/>
    <w:rsid w:val="007F6CEC"/>
    <w:rsid w:val="00801502"/>
    <w:rsid w:val="00803370"/>
    <w:rsid w:val="00803AF6"/>
    <w:rsid w:val="00803B2E"/>
    <w:rsid w:val="00804433"/>
    <w:rsid w:val="008057CD"/>
    <w:rsid w:val="008063E1"/>
    <w:rsid w:val="0080642F"/>
    <w:rsid w:val="008068A2"/>
    <w:rsid w:val="008105A0"/>
    <w:rsid w:val="00813917"/>
    <w:rsid w:val="00814E53"/>
    <w:rsid w:val="0081674F"/>
    <w:rsid w:val="0081776F"/>
    <w:rsid w:val="00821BD4"/>
    <w:rsid w:val="00824853"/>
    <w:rsid w:val="008249BC"/>
    <w:rsid w:val="00825BD8"/>
    <w:rsid w:val="008264D9"/>
    <w:rsid w:val="00826FD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2582"/>
    <w:rsid w:val="00875B05"/>
    <w:rsid w:val="0087637A"/>
    <w:rsid w:val="008767CF"/>
    <w:rsid w:val="0088080B"/>
    <w:rsid w:val="0088314E"/>
    <w:rsid w:val="0088421E"/>
    <w:rsid w:val="00884B92"/>
    <w:rsid w:val="00887D34"/>
    <w:rsid w:val="00895770"/>
    <w:rsid w:val="0089697A"/>
    <w:rsid w:val="008A0061"/>
    <w:rsid w:val="008A07F7"/>
    <w:rsid w:val="008A083C"/>
    <w:rsid w:val="008A0AB4"/>
    <w:rsid w:val="008A104B"/>
    <w:rsid w:val="008A2523"/>
    <w:rsid w:val="008A2DE4"/>
    <w:rsid w:val="008A3152"/>
    <w:rsid w:val="008A58A7"/>
    <w:rsid w:val="008A5FCF"/>
    <w:rsid w:val="008A7B79"/>
    <w:rsid w:val="008A7C5C"/>
    <w:rsid w:val="008B5E0F"/>
    <w:rsid w:val="008B7BFB"/>
    <w:rsid w:val="008C032E"/>
    <w:rsid w:val="008C108D"/>
    <w:rsid w:val="008C2B83"/>
    <w:rsid w:val="008C386B"/>
    <w:rsid w:val="008C3FF4"/>
    <w:rsid w:val="008C5930"/>
    <w:rsid w:val="008C5D0E"/>
    <w:rsid w:val="008D56C6"/>
    <w:rsid w:val="008D6AC7"/>
    <w:rsid w:val="008D6B13"/>
    <w:rsid w:val="008D77F2"/>
    <w:rsid w:val="008E382B"/>
    <w:rsid w:val="008E6691"/>
    <w:rsid w:val="008E6BDB"/>
    <w:rsid w:val="008E6CF3"/>
    <w:rsid w:val="008E7EB7"/>
    <w:rsid w:val="008F0B5E"/>
    <w:rsid w:val="008F202C"/>
    <w:rsid w:val="008F2366"/>
    <w:rsid w:val="008F338D"/>
    <w:rsid w:val="008F5B43"/>
    <w:rsid w:val="008F5FDB"/>
    <w:rsid w:val="00901879"/>
    <w:rsid w:val="00902E68"/>
    <w:rsid w:val="009030F2"/>
    <w:rsid w:val="00903CCA"/>
    <w:rsid w:val="0090511F"/>
    <w:rsid w:val="00906FA4"/>
    <w:rsid w:val="009129FF"/>
    <w:rsid w:val="00912BC6"/>
    <w:rsid w:val="00913415"/>
    <w:rsid w:val="0091661E"/>
    <w:rsid w:val="00917EA5"/>
    <w:rsid w:val="00917F06"/>
    <w:rsid w:val="00920173"/>
    <w:rsid w:val="00920825"/>
    <w:rsid w:val="00920866"/>
    <w:rsid w:val="00922276"/>
    <w:rsid w:val="009254B7"/>
    <w:rsid w:val="00926260"/>
    <w:rsid w:val="009276EE"/>
    <w:rsid w:val="00930229"/>
    <w:rsid w:val="00930A15"/>
    <w:rsid w:val="009317B6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56B6"/>
    <w:rsid w:val="0098772B"/>
    <w:rsid w:val="00991242"/>
    <w:rsid w:val="009919B4"/>
    <w:rsid w:val="00991B52"/>
    <w:rsid w:val="009927EE"/>
    <w:rsid w:val="00997972"/>
    <w:rsid w:val="009A0E5A"/>
    <w:rsid w:val="009A1A30"/>
    <w:rsid w:val="009A1EE3"/>
    <w:rsid w:val="009A26CB"/>
    <w:rsid w:val="009A2F52"/>
    <w:rsid w:val="009A39F6"/>
    <w:rsid w:val="009A3F61"/>
    <w:rsid w:val="009B0295"/>
    <w:rsid w:val="009B11A3"/>
    <w:rsid w:val="009B209C"/>
    <w:rsid w:val="009B2A7F"/>
    <w:rsid w:val="009B2C00"/>
    <w:rsid w:val="009B5F79"/>
    <w:rsid w:val="009B7F77"/>
    <w:rsid w:val="009C0587"/>
    <w:rsid w:val="009C0C39"/>
    <w:rsid w:val="009C153D"/>
    <w:rsid w:val="009C3228"/>
    <w:rsid w:val="009C53FF"/>
    <w:rsid w:val="009C5FA9"/>
    <w:rsid w:val="009C6E42"/>
    <w:rsid w:val="009D0FEB"/>
    <w:rsid w:val="009D1805"/>
    <w:rsid w:val="009D3C37"/>
    <w:rsid w:val="009D3D8D"/>
    <w:rsid w:val="009D4911"/>
    <w:rsid w:val="009D7E21"/>
    <w:rsid w:val="009E1185"/>
    <w:rsid w:val="009E52BD"/>
    <w:rsid w:val="009F1AE7"/>
    <w:rsid w:val="009F5163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7967"/>
    <w:rsid w:val="00A2230A"/>
    <w:rsid w:val="00A2337D"/>
    <w:rsid w:val="00A33AC6"/>
    <w:rsid w:val="00A34EAD"/>
    <w:rsid w:val="00A40DF6"/>
    <w:rsid w:val="00A40EA0"/>
    <w:rsid w:val="00A4207A"/>
    <w:rsid w:val="00A4259C"/>
    <w:rsid w:val="00A43132"/>
    <w:rsid w:val="00A44C4F"/>
    <w:rsid w:val="00A45A89"/>
    <w:rsid w:val="00A47F12"/>
    <w:rsid w:val="00A57B28"/>
    <w:rsid w:val="00A6023A"/>
    <w:rsid w:val="00A61787"/>
    <w:rsid w:val="00A61843"/>
    <w:rsid w:val="00A61F7E"/>
    <w:rsid w:val="00A627F2"/>
    <w:rsid w:val="00A65EC8"/>
    <w:rsid w:val="00A65F39"/>
    <w:rsid w:val="00A6638C"/>
    <w:rsid w:val="00A66DE2"/>
    <w:rsid w:val="00A67487"/>
    <w:rsid w:val="00A7004F"/>
    <w:rsid w:val="00A70227"/>
    <w:rsid w:val="00A73608"/>
    <w:rsid w:val="00A762A7"/>
    <w:rsid w:val="00A76929"/>
    <w:rsid w:val="00A82263"/>
    <w:rsid w:val="00A8321A"/>
    <w:rsid w:val="00A836D2"/>
    <w:rsid w:val="00A86727"/>
    <w:rsid w:val="00A90A24"/>
    <w:rsid w:val="00A927BD"/>
    <w:rsid w:val="00A93776"/>
    <w:rsid w:val="00A93B70"/>
    <w:rsid w:val="00A953E0"/>
    <w:rsid w:val="00A96865"/>
    <w:rsid w:val="00AA36FA"/>
    <w:rsid w:val="00AA3772"/>
    <w:rsid w:val="00AA4189"/>
    <w:rsid w:val="00AA45A9"/>
    <w:rsid w:val="00AA47C4"/>
    <w:rsid w:val="00AA5B8E"/>
    <w:rsid w:val="00AB106E"/>
    <w:rsid w:val="00AB2224"/>
    <w:rsid w:val="00AB3594"/>
    <w:rsid w:val="00AB3A1F"/>
    <w:rsid w:val="00AB3BC9"/>
    <w:rsid w:val="00AB4712"/>
    <w:rsid w:val="00AB5FF4"/>
    <w:rsid w:val="00AC101E"/>
    <w:rsid w:val="00AC4405"/>
    <w:rsid w:val="00AC60FE"/>
    <w:rsid w:val="00AC77AD"/>
    <w:rsid w:val="00AD1687"/>
    <w:rsid w:val="00AD2326"/>
    <w:rsid w:val="00AD3214"/>
    <w:rsid w:val="00AD553E"/>
    <w:rsid w:val="00AD7337"/>
    <w:rsid w:val="00AD75D8"/>
    <w:rsid w:val="00AD7AC2"/>
    <w:rsid w:val="00AD7E29"/>
    <w:rsid w:val="00AE05D3"/>
    <w:rsid w:val="00AE13D5"/>
    <w:rsid w:val="00AE750B"/>
    <w:rsid w:val="00AF1571"/>
    <w:rsid w:val="00AF22C4"/>
    <w:rsid w:val="00B00C32"/>
    <w:rsid w:val="00B10815"/>
    <w:rsid w:val="00B112C1"/>
    <w:rsid w:val="00B11BAD"/>
    <w:rsid w:val="00B148DD"/>
    <w:rsid w:val="00B16C54"/>
    <w:rsid w:val="00B17F0E"/>
    <w:rsid w:val="00B200C3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6F6"/>
    <w:rsid w:val="00B42951"/>
    <w:rsid w:val="00B42B4F"/>
    <w:rsid w:val="00B44C9C"/>
    <w:rsid w:val="00B47F9D"/>
    <w:rsid w:val="00B51BFB"/>
    <w:rsid w:val="00B53BAF"/>
    <w:rsid w:val="00B57598"/>
    <w:rsid w:val="00B57630"/>
    <w:rsid w:val="00B608ED"/>
    <w:rsid w:val="00B631DB"/>
    <w:rsid w:val="00B63593"/>
    <w:rsid w:val="00B63DED"/>
    <w:rsid w:val="00B63F14"/>
    <w:rsid w:val="00B7184F"/>
    <w:rsid w:val="00B74709"/>
    <w:rsid w:val="00B7536A"/>
    <w:rsid w:val="00B77AA4"/>
    <w:rsid w:val="00B80AEC"/>
    <w:rsid w:val="00B8527A"/>
    <w:rsid w:val="00B86028"/>
    <w:rsid w:val="00B91877"/>
    <w:rsid w:val="00B92B3F"/>
    <w:rsid w:val="00B9309B"/>
    <w:rsid w:val="00B95451"/>
    <w:rsid w:val="00B95D6A"/>
    <w:rsid w:val="00BA1F40"/>
    <w:rsid w:val="00BA2DAC"/>
    <w:rsid w:val="00BA3BC8"/>
    <w:rsid w:val="00BA4820"/>
    <w:rsid w:val="00BA548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0A0"/>
    <w:rsid w:val="00BC6E0F"/>
    <w:rsid w:val="00BC6FDA"/>
    <w:rsid w:val="00BD6530"/>
    <w:rsid w:val="00BE0538"/>
    <w:rsid w:val="00BE342C"/>
    <w:rsid w:val="00BE6CD1"/>
    <w:rsid w:val="00BE6DD0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021"/>
    <w:rsid w:val="00C07904"/>
    <w:rsid w:val="00C11612"/>
    <w:rsid w:val="00C122F2"/>
    <w:rsid w:val="00C14C80"/>
    <w:rsid w:val="00C1638F"/>
    <w:rsid w:val="00C168B3"/>
    <w:rsid w:val="00C177E9"/>
    <w:rsid w:val="00C20FB6"/>
    <w:rsid w:val="00C21FFE"/>
    <w:rsid w:val="00C233DC"/>
    <w:rsid w:val="00C246E1"/>
    <w:rsid w:val="00C269B8"/>
    <w:rsid w:val="00C30FD2"/>
    <w:rsid w:val="00C3262F"/>
    <w:rsid w:val="00C355A5"/>
    <w:rsid w:val="00C376D9"/>
    <w:rsid w:val="00C41458"/>
    <w:rsid w:val="00C43B64"/>
    <w:rsid w:val="00C446DF"/>
    <w:rsid w:val="00C4570E"/>
    <w:rsid w:val="00C468DA"/>
    <w:rsid w:val="00C46967"/>
    <w:rsid w:val="00C47094"/>
    <w:rsid w:val="00C50795"/>
    <w:rsid w:val="00C53EFE"/>
    <w:rsid w:val="00C53F37"/>
    <w:rsid w:val="00C5417E"/>
    <w:rsid w:val="00C604BB"/>
    <w:rsid w:val="00C610E0"/>
    <w:rsid w:val="00C61F76"/>
    <w:rsid w:val="00C6268C"/>
    <w:rsid w:val="00C62A0F"/>
    <w:rsid w:val="00C64293"/>
    <w:rsid w:val="00C6485A"/>
    <w:rsid w:val="00C656C7"/>
    <w:rsid w:val="00C701DD"/>
    <w:rsid w:val="00C70736"/>
    <w:rsid w:val="00C74753"/>
    <w:rsid w:val="00C769F7"/>
    <w:rsid w:val="00C81E70"/>
    <w:rsid w:val="00C82862"/>
    <w:rsid w:val="00C84E4D"/>
    <w:rsid w:val="00C8635D"/>
    <w:rsid w:val="00C8778D"/>
    <w:rsid w:val="00C8789A"/>
    <w:rsid w:val="00C93B3C"/>
    <w:rsid w:val="00C95DBC"/>
    <w:rsid w:val="00C97F7F"/>
    <w:rsid w:val="00CA251E"/>
    <w:rsid w:val="00CA51E6"/>
    <w:rsid w:val="00CA533F"/>
    <w:rsid w:val="00CA6316"/>
    <w:rsid w:val="00CB1C7F"/>
    <w:rsid w:val="00CB69C9"/>
    <w:rsid w:val="00CB72F0"/>
    <w:rsid w:val="00CC10DD"/>
    <w:rsid w:val="00CC12F9"/>
    <w:rsid w:val="00CC135B"/>
    <w:rsid w:val="00CC17A2"/>
    <w:rsid w:val="00CC1EAD"/>
    <w:rsid w:val="00CC3774"/>
    <w:rsid w:val="00CD25DD"/>
    <w:rsid w:val="00CD2B0A"/>
    <w:rsid w:val="00CD5181"/>
    <w:rsid w:val="00CD7485"/>
    <w:rsid w:val="00CE1757"/>
    <w:rsid w:val="00CE2D07"/>
    <w:rsid w:val="00CE3B7A"/>
    <w:rsid w:val="00CF0F3E"/>
    <w:rsid w:val="00CF4D97"/>
    <w:rsid w:val="00CF6C0E"/>
    <w:rsid w:val="00D00282"/>
    <w:rsid w:val="00D036D2"/>
    <w:rsid w:val="00D049DD"/>
    <w:rsid w:val="00D06DA1"/>
    <w:rsid w:val="00D17BA8"/>
    <w:rsid w:val="00D219B7"/>
    <w:rsid w:val="00D22895"/>
    <w:rsid w:val="00D22CD7"/>
    <w:rsid w:val="00D24E0D"/>
    <w:rsid w:val="00D25595"/>
    <w:rsid w:val="00D26C33"/>
    <w:rsid w:val="00D30959"/>
    <w:rsid w:val="00D31A06"/>
    <w:rsid w:val="00D34086"/>
    <w:rsid w:val="00D41FC3"/>
    <w:rsid w:val="00D4354E"/>
    <w:rsid w:val="00D43F69"/>
    <w:rsid w:val="00D4499A"/>
    <w:rsid w:val="00D4520E"/>
    <w:rsid w:val="00D5149F"/>
    <w:rsid w:val="00D5397F"/>
    <w:rsid w:val="00D53D1B"/>
    <w:rsid w:val="00D53FD4"/>
    <w:rsid w:val="00D56CDD"/>
    <w:rsid w:val="00D57CED"/>
    <w:rsid w:val="00D57D64"/>
    <w:rsid w:val="00D60DC3"/>
    <w:rsid w:val="00D60F43"/>
    <w:rsid w:val="00D627EF"/>
    <w:rsid w:val="00D654A5"/>
    <w:rsid w:val="00D6687B"/>
    <w:rsid w:val="00D7210A"/>
    <w:rsid w:val="00D72979"/>
    <w:rsid w:val="00D732DD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D19"/>
    <w:rsid w:val="00D910AA"/>
    <w:rsid w:val="00D9454B"/>
    <w:rsid w:val="00DA03F9"/>
    <w:rsid w:val="00DA1526"/>
    <w:rsid w:val="00DA2FF9"/>
    <w:rsid w:val="00DA6CB6"/>
    <w:rsid w:val="00DB3685"/>
    <w:rsid w:val="00DB41F7"/>
    <w:rsid w:val="00DB69C9"/>
    <w:rsid w:val="00DC2396"/>
    <w:rsid w:val="00DC28E6"/>
    <w:rsid w:val="00DC7BFB"/>
    <w:rsid w:val="00DC7ECE"/>
    <w:rsid w:val="00DD7BB2"/>
    <w:rsid w:val="00DE05BD"/>
    <w:rsid w:val="00DE0CF4"/>
    <w:rsid w:val="00DE1588"/>
    <w:rsid w:val="00DE1B8E"/>
    <w:rsid w:val="00DE2B8F"/>
    <w:rsid w:val="00DE55AE"/>
    <w:rsid w:val="00DE71C5"/>
    <w:rsid w:val="00DF00FA"/>
    <w:rsid w:val="00DF0ED8"/>
    <w:rsid w:val="00DF1C15"/>
    <w:rsid w:val="00DF57D8"/>
    <w:rsid w:val="00DF5EA1"/>
    <w:rsid w:val="00DF6677"/>
    <w:rsid w:val="00E02F23"/>
    <w:rsid w:val="00E0324F"/>
    <w:rsid w:val="00E043B8"/>
    <w:rsid w:val="00E058DF"/>
    <w:rsid w:val="00E05A2F"/>
    <w:rsid w:val="00E11347"/>
    <w:rsid w:val="00E114E2"/>
    <w:rsid w:val="00E12F06"/>
    <w:rsid w:val="00E13569"/>
    <w:rsid w:val="00E14278"/>
    <w:rsid w:val="00E153F1"/>
    <w:rsid w:val="00E23767"/>
    <w:rsid w:val="00E240BA"/>
    <w:rsid w:val="00E24835"/>
    <w:rsid w:val="00E24C6A"/>
    <w:rsid w:val="00E25811"/>
    <w:rsid w:val="00E26C79"/>
    <w:rsid w:val="00E30A03"/>
    <w:rsid w:val="00E31247"/>
    <w:rsid w:val="00E3143B"/>
    <w:rsid w:val="00E32F85"/>
    <w:rsid w:val="00E33327"/>
    <w:rsid w:val="00E36FD8"/>
    <w:rsid w:val="00E37380"/>
    <w:rsid w:val="00E40249"/>
    <w:rsid w:val="00E40BF4"/>
    <w:rsid w:val="00E41EFE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2522"/>
    <w:rsid w:val="00E74623"/>
    <w:rsid w:val="00E75978"/>
    <w:rsid w:val="00E770F3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8EE"/>
    <w:rsid w:val="00EA3B29"/>
    <w:rsid w:val="00EA48D1"/>
    <w:rsid w:val="00EA5F28"/>
    <w:rsid w:val="00EA61E9"/>
    <w:rsid w:val="00EA6425"/>
    <w:rsid w:val="00EB23B3"/>
    <w:rsid w:val="00EB3255"/>
    <w:rsid w:val="00EB3915"/>
    <w:rsid w:val="00EB436A"/>
    <w:rsid w:val="00EB6B2E"/>
    <w:rsid w:val="00EB7421"/>
    <w:rsid w:val="00EC320B"/>
    <w:rsid w:val="00EC5A42"/>
    <w:rsid w:val="00EC6585"/>
    <w:rsid w:val="00EC6EB5"/>
    <w:rsid w:val="00ED0DEA"/>
    <w:rsid w:val="00ED3047"/>
    <w:rsid w:val="00ED566E"/>
    <w:rsid w:val="00ED5FE4"/>
    <w:rsid w:val="00ED73C4"/>
    <w:rsid w:val="00ED7987"/>
    <w:rsid w:val="00EE12C2"/>
    <w:rsid w:val="00EE1707"/>
    <w:rsid w:val="00EE2407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6AD1"/>
    <w:rsid w:val="00F13059"/>
    <w:rsid w:val="00F13073"/>
    <w:rsid w:val="00F136CC"/>
    <w:rsid w:val="00F139B4"/>
    <w:rsid w:val="00F17F64"/>
    <w:rsid w:val="00F20B48"/>
    <w:rsid w:val="00F2222E"/>
    <w:rsid w:val="00F22806"/>
    <w:rsid w:val="00F22D4E"/>
    <w:rsid w:val="00F230E5"/>
    <w:rsid w:val="00F2337D"/>
    <w:rsid w:val="00F23741"/>
    <w:rsid w:val="00F250D0"/>
    <w:rsid w:val="00F2515C"/>
    <w:rsid w:val="00F31608"/>
    <w:rsid w:val="00F33502"/>
    <w:rsid w:val="00F3360D"/>
    <w:rsid w:val="00F34687"/>
    <w:rsid w:val="00F40CB2"/>
    <w:rsid w:val="00F41482"/>
    <w:rsid w:val="00F41D43"/>
    <w:rsid w:val="00F42410"/>
    <w:rsid w:val="00F429B5"/>
    <w:rsid w:val="00F42EBB"/>
    <w:rsid w:val="00F45699"/>
    <w:rsid w:val="00F467CC"/>
    <w:rsid w:val="00F46918"/>
    <w:rsid w:val="00F46D28"/>
    <w:rsid w:val="00F46DDE"/>
    <w:rsid w:val="00F46E4C"/>
    <w:rsid w:val="00F4786A"/>
    <w:rsid w:val="00F503F5"/>
    <w:rsid w:val="00F50615"/>
    <w:rsid w:val="00F50A48"/>
    <w:rsid w:val="00F51968"/>
    <w:rsid w:val="00F524A5"/>
    <w:rsid w:val="00F53F8C"/>
    <w:rsid w:val="00F57E08"/>
    <w:rsid w:val="00F62ACE"/>
    <w:rsid w:val="00F65782"/>
    <w:rsid w:val="00F7033C"/>
    <w:rsid w:val="00F74334"/>
    <w:rsid w:val="00F75FF6"/>
    <w:rsid w:val="00F8105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97DB2"/>
    <w:rsid w:val="00FA1308"/>
    <w:rsid w:val="00FA75BA"/>
    <w:rsid w:val="00FB043D"/>
    <w:rsid w:val="00FB4D7B"/>
    <w:rsid w:val="00FC099A"/>
    <w:rsid w:val="00FC106F"/>
    <w:rsid w:val="00FC40E8"/>
    <w:rsid w:val="00FC473C"/>
    <w:rsid w:val="00FC4A69"/>
    <w:rsid w:val="00FC6820"/>
    <w:rsid w:val="00FD42BC"/>
    <w:rsid w:val="00FE038F"/>
    <w:rsid w:val="00FE23DB"/>
    <w:rsid w:val="00FE2CE0"/>
    <w:rsid w:val="00FE2FB3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EE50E"/>
  <w15:docId w15:val="{870D57CE-F94F-4F4E-8348-C812837F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B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1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6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20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480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4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9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749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4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63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6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517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7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18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882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9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6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091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497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400">
          <w:marLeft w:val="47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647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7143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0988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softuni.foundation/" TargetMode="External"/><Relationship Id="rId3" Type="http://schemas.openxmlformats.org/officeDocument/2006/relationships/hyperlink" Target="http://softuni.foundation/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linkedin.com/company/18192649/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://youtube.com/SoftwareUniversity" TargetMode="External"/><Relationship Id="rId19" Type="http://schemas.openxmlformats.org/officeDocument/2006/relationships/hyperlink" Target="http://creativecommons.org/licenses/by-nc-sa/4.0/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079AF-B8AC-4540-9FB6-D441B57E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3</vt:lpstr>
    </vt:vector>
  </TitlesOfParts>
  <Company>Software University Foundation - http://softuni.org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3</dc:title>
  <dc:creator>Software University Foundation</dc:creator>
  <cp:keywords>Softuniada @ SoftUni</cp:keywords>
  <dc:description>Softuniada @ SoftUni</dc:description>
  <cp:lastModifiedBy>Viktor Kazakov</cp:lastModifiedBy>
  <cp:revision>19</cp:revision>
  <cp:lastPrinted>2024-04-05T18:52:00Z</cp:lastPrinted>
  <dcterms:created xsi:type="dcterms:W3CDTF">2024-03-21T03:49:00Z</dcterms:created>
  <dcterms:modified xsi:type="dcterms:W3CDTF">2024-04-05T18:53:00Z</dcterms:modified>
  <cp:category>programming, education, software engineering, software development</cp:category>
</cp:coreProperties>
</file>